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4D57E" w14:textId="77777777" w:rsidR="000B4623" w:rsidRPr="000B4623" w:rsidRDefault="000B4623" w:rsidP="000B462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</w:pPr>
      <w:r w:rsidRPr="000B4623">
        <w:rPr>
          <w:rFonts w:ascii="Times New Roman" w:eastAsia="Times New Roman" w:hAnsi="Times New Roman" w:cs="Times New Roman"/>
          <w:b/>
          <w:bCs/>
          <w:color w:val="202124"/>
          <w:sz w:val="36"/>
          <w:szCs w:val="36"/>
        </w:rPr>
        <w:t>Special methods</w:t>
      </w:r>
    </w:p>
    <w:p w14:paraId="0DDF1439" w14:textId="77777777" w:rsidR="000B4623" w:rsidRPr="000B4623" w:rsidRDefault="000B4623" w:rsidP="000B4623">
      <w:pPr>
        <w:shd w:val="clear" w:color="auto" w:fill="FFFFFF"/>
        <w:spacing w:before="240" w:after="24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Bound scripts can call a few methods that standalone scripts cannot:</w:t>
      </w:r>
    </w:p>
    <w:p w14:paraId="42179331" w14:textId="77777777" w:rsidR="000B4623" w:rsidRPr="000B4623" w:rsidRDefault="000B4623" w:rsidP="000B4623">
      <w:pPr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hyperlink r:id="rId5" w:anchor="getActiveSpreadsheet()" w:history="1">
        <w:r w:rsidRPr="000B4623">
          <w:rPr>
            <w:rFonts w:ascii="var(--devsite-code-font-family)" w:eastAsia="Times New Roman" w:hAnsi="var(--devsite-code-font-family)" w:cs="Courier New"/>
            <w:color w:val="0000FF"/>
            <w:u w:val="single"/>
          </w:rPr>
          <w:t>getActiveSpreadsheet()</w:t>
        </w:r>
      </w:hyperlink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, </w:t>
      </w:r>
      <w:hyperlink r:id="rId6" w:anchor="getActiveDocument()" w:history="1">
        <w:r w:rsidRPr="000B4623">
          <w:rPr>
            <w:rFonts w:ascii="var(--devsite-code-font-family)" w:eastAsia="Times New Roman" w:hAnsi="var(--devsite-code-font-family)" w:cs="Courier New"/>
            <w:color w:val="0000FF"/>
            <w:u w:val="single"/>
          </w:rPr>
          <w:t>getActiveDocument()</w:t>
        </w:r>
      </w:hyperlink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, </w:t>
      </w:r>
      <w:hyperlink r:id="rId7" w:anchor="getactivepresentation" w:history="1">
        <w:r w:rsidRPr="000B4623">
          <w:rPr>
            <w:rFonts w:ascii="var(--devsite-code-font-family)" w:eastAsia="Times New Roman" w:hAnsi="var(--devsite-code-font-family)" w:cs="Courier New"/>
            <w:color w:val="0000FF"/>
            <w:u w:val="single"/>
          </w:rPr>
          <w:t>getActivePresentation()</w:t>
        </w:r>
      </w:hyperlink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, and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forms/form-app" \l "getActiveForm(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getActiveForm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allow bound scripts to refer to their parent file without referring to the file's ID.</w:t>
      </w:r>
    </w:p>
    <w:p w14:paraId="1D769964" w14:textId="77777777" w:rsidR="000B4623" w:rsidRPr="000B4623" w:rsidRDefault="000B4623" w:rsidP="000B4623">
      <w:pPr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hyperlink r:id="rId8" w:anchor="getUi()" w:history="1">
        <w:proofErr w:type="spellStart"/>
        <w:r w:rsidRPr="000B4623">
          <w:rPr>
            <w:rFonts w:ascii="var(--devsite-code-font-family)" w:eastAsia="Times New Roman" w:hAnsi="var(--devsite-code-font-family)" w:cs="Courier New"/>
            <w:color w:val="0000FF"/>
            <w:u w:val="single"/>
          </w:rPr>
          <w:t>getUi</w:t>
        </w:r>
        <w:proofErr w:type="spellEnd"/>
      </w:hyperlink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lets bound scripts access the user interface for their parent file to add </w:t>
      </w:r>
      <w:hyperlink r:id="rId9" w:anchor="custom_menus_dialogs_and_sidebars" w:history="1">
        <w:r w:rsidRPr="000B4623">
          <w:rPr>
            <w:rFonts w:ascii="Roboto" w:eastAsia="Times New Roman" w:hAnsi="Roboto" w:cs="Times New Roman"/>
            <w:color w:val="0000FF"/>
            <w:sz w:val="24"/>
            <w:szCs w:val="24"/>
            <w:u w:val="single"/>
          </w:rPr>
          <w:t>custom menus, dialogs, and sidebars</w:t>
        </w:r>
      </w:hyperlink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.</w:t>
      </w:r>
    </w:p>
    <w:p w14:paraId="69E75BF4" w14:textId="77777777" w:rsidR="000B4623" w:rsidRPr="000B4623" w:rsidRDefault="000B4623" w:rsidP="000B4623">
      <w:pPr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In Google Sheets,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spreadsheet/spreadsheet-app" \l "getActiveSheet(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getActiveSheet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,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spreadsheet/spreadsheet-app" \l "getActiveRange(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getActiveRange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, and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spreadsheet/sheet" \l "getActiveCell(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getActiveCell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let the script determine the user's current sheet, selected range of cells, or selected individual cell.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spreadsheet/spreadsheet-app" \l "setActiveSheet(Sheet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setActiveSheet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sheet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and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spreadsheet/spreadsheet-app" \l "setActiveRange(Range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setActiveRange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range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let the script change those selections.</w:t>
      </w:r>
    </w:p>
    <w:p w14:paraId="6BBF9C8B" w14:textId="0FE0F948" w:rsidR="000B4623" w:rsidRDefault="000B4623" w:rsidP="000B4623">
      <w:pPr>
        <w:numPr>
          <w:ilvl w:val="0"/>
          <w:numId w:val="1"/>
        </w:numPr>
        <w:pBdr>
          <w:bottom w:val="single" w:sz="6" w:space="1" w:color="auto"/>
        </w:pBd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In Google Docs,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document/document" \l "getCursor(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getCursor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and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document/document" \l "getSelection(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getSelection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let the script determine the position of the user's cursor or selected text.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document/document" \l "setCursor(Position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setCursor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position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and </w:t>
      </w:r>
      <w:proofErr w:type="spellStart"/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begin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instrText xml:space="preserve"> HYPERLINK "https://developers.google.com/apps-script/reference/document/document" \l "setSelection(Range)" </w:instrTex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separate"/>
      </w:r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setSelection</w:t>
      </w:r>
      <w:proofErr w:type="spellEnd"/>
      <w:r w:rsidRPr="000B4623">
        <w:rPr>
          <w:rFonts w:ascii="var(--devsite-code-font-family)" w:eastAsia="Times New Roman" w:hAnsi="var(--devsite-code-font-family)" w:cs="Courier New"/>
          <w:color w:val="0000FF"/>
          <w:u w:val="single"/>
        </w:rPr>
        <w:t>(range)</w:t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fldChar w:fldCharType="end"/>
      </w:r>
      <w:r w:rsidRPr="000B4623">
        <w:rPr>
          <w:rFonts w:ascii="Roboto" w:eastAsia="Times New Roman" w:hAnsi="Roboto" w:cs="Times New Roman"/>
          <w:color w:val="202124"/>
          <w:sz w:val="24"/>
          <w:szCs w:val="24"/>
        </w:rPr>
        <w:t> let the script change those locations.</w:t>
      </w:r>
    </w:p>
    <w:p w14:paraId="6AEDE81E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185ABC"/>
          <w:sz w:val="20"/>
          <w:szCs w:val="20"/>
        </w:rPr>
        <w:t>function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proofErr w:type="spellStart"/>
      <w:proofErr w:type="gram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logProductInfo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proofErr w:type="gram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){</w:t>
      </w:r>
    </w:p>
    <w:p w14:paraId="43EEB4D1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3437E5">
        <w:rPr>
          <w:rFonts w:ascii="Roboto Mono" w:eastAsia="Times New Roman" w:hAnsi="Roboto Mono" w:cs="Times New Roman"/>
          <w:color w:val="185ABC"/>
          <w:sz w:val="20"/>
          <w:szCs w:val="20"/>
        </w:rPr>
        <w:t>var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sheet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= </w:t>
      </w:r>
      <w:proofErr w:type="spellStart"/>
      <w:r w:rsidRPr="003437E5">
        <w:rPr>
          <w:rFonts w:ascii="Roboto Mono" w:eastAsia="Times New Roman" w:hAnsi="Roboto Mono" w:cs="Times New Roman"/>
          <w:color w:val="C92786"/>
          <w:sz w:val="20"/>
          <w:szCs w:val="20"/>
        </w:rPr>
        <w:t>SpreadsheetApp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getActiveSheet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();</w:t>
      </w:r>
    </w:p>
    <w:p w14:paraId="379BA1C0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3437E5">
        <w:rPr>
          <w:rFonts w:ascii="Roboto Mono" w:eastAsia="Times New Roman" w:hAnsi="Roboto Mono" w:cs="Times New Roman"/>
          <w:color w:val="185ABC"/>
          <w:sz w:val="20"/>
          <w:szCs w:val="20"/>
        </w:rPr>
        <w:t>var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data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= </w:t>
      </w:r>
      <w:proofErr w:type="spellStart"/>
      <w:proofErr w:type="gram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sheet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getDataRange</w:t>
      </w:r>
      <w:proofErr w:type="spellEnd"/>
      <w:proofErr w:type="gram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().</w:t>
      </w:r>
      <w:proofErr w:type="spell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getValues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();</w:t>
      </w:r>
    </w:p>
    <w:p w14:paraId="689904D6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3437E5">
        <w:rPr>
          <w:rFonts w:ascii="Roboto Mono" w:eastAsia="Times New Roman" w:hAnsi="Roboto Mono" w:cs="Times New Roman"/>
          <w:color w:val="185ABC"/>
          <w:sz w:val="20"/>
          <w:szCs w:val="20"/>
        </w:rPr>
        <w:t>for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(</w:t>
      </w:r>
      <w:r w:rsidRPr="003437E5">
        <w:rPr>
          <w:rFonts w:ascii="Roboto Mono" w:eastAsia="Times New Roman" w:hAnsi="Roboto Mono" w:cs="Times New Roman"/>
          <w:color w:val="185ABC"/>
          <w:sz w:val="20"/>
          <w:szCs w:val="20"/>
        </w:rPr>
        <w:t>var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proofErr w:type="spell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i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= </w:t>
      </w:r>
      <w:r w:rsidRPr="003437E5">
        <w:rPr>
          <w:rFonts w:ascii="Roboto Mono" w:eastAsia="Times New Roman" w:hAnsi="Roboto Mono" w:cs="Times New Roman"/>
          <w:color w:val="098591"/>
          <w:sz w:val="20"/>
          <w:szCs w:val="20"/>
        </w:rPr>
        <w:t>0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; </w:t>
      </w:r>
      <w:proofErr w:type="spell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i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&lt;</w:t>
      </w:r>
      <w:proofErr w:type="spellStart"/>
      <w:proofErr w:type="gram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data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length</w:t>
      </w:r>
      <w:proofErr w:type="gram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;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i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++){</w:t>
      </w:r>
    </w:p>
    <w:p w14:paraId="515B6786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  </w:t>
      </w:r>
      <w:proofErr w:type="gramStart"/>
      <w:r w:rsidRPr="003437E5">
        <w:rPr>
          <w:rFonts w:ascii="Roboto Mono" w:eastAsia="Times New Roman" w:hAnsi="Roboto Mono" w:cs="Times New Roman"/>
          <w:color w:val="C92786"/>
          <w:sz w:val="20"/>
          <w:szCs w:val="20"/>
        </w:rPr>
        <w:t>Logger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log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proofErr w:type="gramEnd"/>
      <w:r w:rsidRPr="003437E5">
        <w:rPr>
          <w:rFonts w:ascii="Roboto Mono" w:eastAsia="Times New Roman" w:hAnsi="Roboto Mono" w:cs="Times New Roman"/>
          <w:color w:val="B31412"/>
          <w:sz w:val="20"/>
          <w:szCs w:val="20"/>
        </w:rPr>
        <w:t>'Product name:'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+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data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[</w:t>
      </w:r>
      <w:proofErr w:type="spell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i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][</w:t>
      </w:r>
      <w:r w:rsidRPr="003437E5">
        <w:rPr>
          <w:rFonts w:ascii="Roboto Mono" w:eastAsia="Times New Roman" w:hAnsi="Roboto Mono" w:cs="Times New Roman"/>
          <w:color w:val="098591"/>
          <w:sz w:val="20"/>
          <w:szCs w:val="20"/>
        </w:rPr>
        <w:t>0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]);</w:t>
      </w:r>
    </w:p>
    <w:p w14:paraId="3A9F5B18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  </w:t>
      </w:r>
      <w:proofErr w:type="gramStart"/>
      <w:r w:rsidRPr="003437E5">
        <w:rPr>
          <w:rFonts w:ascii="Roboto Mono" w:eastAsia="Times New Roman" w:hAnsi="Roboto Mono" w:cs="Times New Roman"/>
          <w:color w:val="C92786"/>
          <w:sz w:val="20"/>
          <w:szCs w:val="20"/>
        </w:rPr>
        <w:t>Logger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log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proofErr w:type="gramEnd"/>
      <w:r w:rsidRPr="003437E5">
        <w:rPr>
          <w:rFonts w:ascii="Roboto Mono" w:eastAsia="Times New Roman" w:hAnsi="Roboto Mono" w:cs="Times New Roman"/>
          <w:color w:val="B31412"/>
          <w:sz w:val="20"/>
          <w:szCs w:val="20"/>
        </w:rPr>
        <w:t>'Product number:'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+</w:t>
      </w:r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data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[</w:t>
      </w:r>
      <w:proofErr w:type="spellStart"/>
      <w:r w:rsidRPr="003437E5">
        <w:rPr>
          <w:rFonts w:ascii="Roboto Mono" w:eastAsia="Times New Roman" w:hAnsi="Roboto Mono" w:cs="Times New Roman"/>
          <w:color w:val="202124"/>
          <w:sz w:val="20"/>
          <w:szCs w:val="20"/>
        </w:rPr>
        <w:t>i</w:t>
      </w:r>
      <w:proofErr w:type="spellEnd"/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][</w:t>
      </w:r>
      <w:r w:rsidRPr="003437E5">
        <w:rPr>
          <w:rFonts w:ascii="Roboto Mono" w:eastAsia="Times New Roman" w:hAnsi="Roboto Mono" w:cs="Times New Roman"/>
          <w:color w:val="098591"/>
          <w:sz w:val="20"/>
          <w:szCs w:val="20"/>
        </w:rPr>
        <w:t>1</w:t>
      </w: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]);</w:t>
      </w:r>
    </w:p>
    <w:p w14:paraId="0E767247" w14:textId="77777777" w:rsidR="003437E5" w:rsidRP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  }</w:t>
      </w:r>
    </w:p>
    <w:p w14:paraId="710AB700" w14:textId="0C556666" w:rsidR="003437E5" w:rsidRDefault="003437E5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3437E5">
        <w:rPr>
          <w:rFonts w:ascii="Roboto Mono" w:eastAsia="Times New Roman" w:hAnsi="Roboto Mono" w:cs="Times New Roman"/>
          <w:color w:val="3C4043"/>
          <w:sz w:val="20"/>
          <w:szCs w:val="20"/>
        </w:rPr>
        <w:t>}</w:t>
      </w:r>
    </w:p>
    <w:p w14:paraId="4345FF11" w14:textId="6F5708DD" w:rsidR="001C3043" w:rsidRDefault="001C3043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</w:p>
    <w:p w14:paraId="3848C3F8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 xml:space="preserve">// function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addProduct</w:t>
      </w:r>
      <w:proofErr w:type="spellEnd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(</w:t>
      </w:r>
      <w:proofErr w:type="gramEnd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) {</w:t>
      </w:r>
    </w:p>
    <w:p w14:paraId="5A92D95C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 xml:space="preserve">//   var sheet = </w:t>
      </w:r>
      <w:proofErr w:type="spellStart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SpreadsheetApp.getActiveSheet</w:t>
      </w:r>
      <w:proofErr w:type="spellEnd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();</w:t>
      </w:r>
    </w:p>
    <w:p w14:paraId="4EA97736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 xml:space="preserve">//  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sheet.appendRow</w:t>
      </w:r>
      <w:proofErr w:type="spellEnd"/>
      <w:proofErr w:type="gramEnd"/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(['Cotton Sweatshirt XL', 'css004']);</w:t>
      </w:r>
    </w:p>
    <w:p w14:paraId="564F35D2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// }</w:t>
      </w:r>
    </w:p>
    <w:p w14:paraId="78FBF061" w14:textId="77777777" w:rsidR="001C3043" w:rsidRPr="003437E5" w:rsidRDefault="001C3043" w:rsidP="003437E5">
      <w:pPr>
        <w:shd w:val="clear" w:color="auto" w:fill="F8F9FA"/>
        <w:spacing w:after="0" w:line="270" w:lineRule="atLeast"/>
        <w:ind w:left="360"/>
        <w:rPr>
          <w:rFonts w:ascii="Roboto Mono" w:eastAsia="Times New Roman" w:hAnsi="Roboto Mono" w:cs="Times New Roman"/>
          <w:color w:val="3C4043"/>
          <w:sz w:val="20"/>
          <w:szCs w:val="20"/>
        </w:rPr>
      </w:pPr>
    </w:p>
    <w:p w14:paraId="569FEB15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185ABC"/>
          <w:sz w:val="20"/>
          <w:szCs w:val="20"/>
        </w:rPr>
        <w:t>function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formatMySpreadSheet</w:t>
      </w:r>
      <w:proofErr w:type="spell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proofErr w:type="gram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){</w:t>
      </w:r>
    </w:p>
    <w:p w14:paraId="500A6DC1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1C3043">
        <w:rPr>
          <w:rFonts w:ascii="Roboto Mono" w:eastAsia="Times New Roman" w:hAnsi="Roboto Mono" w:cs="Times New Roman"/>
          <w:color w:val="5F6368"/>
          <w:sz w:val="20"/>
          <w:szCs w:val="20"/>
        </w:rPr>
        <w:t>//set the font style of the cells in the range of B2:C2 to be italic</w:t>
      </w:r>
    </w:p>
    <w:p w14:paraId="3B2158E2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1C3043">
        <w:rPr>
          <w:rFonts w:ascii="Roboto Mono" w:eastAsia="Times New Roman" w:hAnsi="Roboto Mono" w:cs="Times New Roman"/>
          <w:color w:val="185ABC"/>
          <w:sz w:val="20"/>
          <w:szCs w:val="20"/>
        </w:rPr>
        <w:t>var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ss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= </w:t>
      </w:r>
      <w:proofErr w:type="spellStart"/>
      <w:r w:rsidRPr="001C3043">
        <w:rPr>
          <w:rFonts w:ascii="Roboto Mono" w:eastAsia="Times New Roman" w:hAnsi="Roboto Mono" w:cs="Times New Roman"/>
          <w:color w:val="C92786"/>
          <w:sz w:val="20"/>
          <w:szCs w:val="20"/>
        </w:rPr>
        <w:t>SpreadsheetApp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getActiveSpreadsheet</w:t>
      </w:r>
      <w:proofErr w:type="spell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();</w:t>
      </w:r>
    </w:p>
    <w:p w14:paraId="095BB2CB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1C3043">
        <w:rPr>
          <w:rFonts w:ascii="Roboto Mono" w:eastAsia="Times New Roman" w:hAnsi="Roboto Mono" w:cs="Times New Roman"/>
          <w:color w:val="185ABC"/>
          <w:sz w:val="20"/>
          <w:szCs w:val="20"/>
        </w:rPr>
        <w:t>var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sheet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=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ss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getSheets</w:t>
      </w:r>
      <w:proofErr w:type="spellEnd"/>
      <w:proofErr w:type="gram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()[</w:t>
      </w:r>
      <w:r w:rsidRPr="001C3043">
        <w:rPr>
          <w:rFonts w:ascii="Roboto Mono" w:eastAsia="Times New Roman" w:hAnsi="Roboto Mono" w:cs="Times New Roman"/>
          <w:color w:val="098591"/>
          <w:sz w:val="20"/>
          <w:szCs w:val="20"/>
        </w:rPr>
        <w:t>0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];</w:t>
      </w:r>
    </w:p>
    <w:p w14:paraId="1DE6BD50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r w:rsidRPr="001C3043">
        <w:rPr>
          <w:rFonts w:ascii="Roboto Mono" w:eastAsia="Times New Roman" w:hAnsi="Roboto Mono" w:cs="Times New Roman"/>
          <w:color w:val="185ABC"/>
          <w:sz w:val="20"/>
          <w:szCs w:val="20"/>
        </w:rPr>
        <w:t>var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cell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 =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sheet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getRange</w:t>
      </w:r>
      <w:proofErr w:type="spellEnd"/>
      <w:proofErr w:type="gram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r w:rsidRPr="001C3043">
        <w:rPr>
          <w:rFonts w:ascii="Roboto Mono" w:eastAsia="Times New Roman" w:hAnsi="Roboto Mono" w:cs="Times New Roman"/>
          <w:color w:val="B31412"/>
          <w:sz w:val="20"/>
          <w:szCs w:val="20"/>
        </w:rPr>
        <w:t>'b2:c2'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);</w:t>
      </w:r>
    </w:p>
    <w:p w14:paraId="37F955F1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cell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setFontStyle</w:t>
      </w:r>
      <w:proofErr w:type="spellEnd"/>
      <w:proofErr w:type="gram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r w:rsidRPr="001C3043">
        <w:rPr>
          <w:rFonts w:ascii="Roboto Mono" w:eastAsia="Times New Roman" w:hAnsi="Roboto Mono" w:cs="Times New Roman"/>
          <w:color w:val="B31412"/>
          <w:sz w:val="20"/>
          <w:szCs w:val="20"/>
        </w:rPr>
        <w:t>'italic'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);</w:t>
      </w:r>
    </w:p>
    <w:p w14:paraId="7362DB02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 xml:space="preserve">  </w:t>
      </w:r>
      <w:proofErr w:type="spellStart"/>
      <w:proofErr w:type="gramStart"/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cell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.</w:t>
      </w:r>
      <w:r w:rsidRPr="001C3043">
        <w:rPr>
          <w:rFonts w:ascii="Roboto Mono" w:eastAsia="Times New Roman" w:hAnsi="Roboto Mono" w:cs="Times New Roman"/>
          <w:color w:val="202124"/>
          <w:sz w:val="20"/>
          <w:szCs w:val="20"/>
        </w:rPr>
        <w:t>setFontColor</w:t>
      </w:r>
      <w:proofErr w:type="spellEnd"/>
      <w:proofErr w:type="gramEnd"/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(</w:t>
      </w:r>
      <w:r w:rsidRPr="001C3043">
        <w:rPr>
          <w:rFonts w:ascii="Roboto Mono" w:eastAsia="Times New Roman" w:hAnsi="Roboto Mono" w:cs="Times New Roman"/>
          <w:color w:val="B31412"/>
          <w:sz w:val="20"/>
          <w:szCs w:val="20"/>
        </w:rPr>
        <w:t>'red'</w:t>
      </w: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);</w:t>
      </w:r>
    </w:p>
    <w:p w14:paraId="3278E17A" w14:textId="77777777" w:rsidR="001C3043" w:rsidRPr="001C3043" w:rsidRDefault="001C3043" w:rsidP="001C3043">
      <w:pPr>
        <w:shd w:val="clear" w:color="auto" w:fill="F8F9FA"/>
        <w:spacing w:after="0" w:line="270" w:lineRule="atLeast"/>
        <w:rPr>
          <w:rFonts w:ascii="Roboto Mono" w:eastAsia="Times New Roman" w:hAnsi="Roboto Mono" w:cs="Times New Roman"/>
          <w:color w:val="3C4043"/>
          <w:sz w:val="20"/>
          <w:szCs w:val="20"/>
        </w:rPr>
      </w:pPr>
      <w:r w:rsidRPr="001C3043">
        <w:rPr>
          <w:rFonts w:ascii="Roboto Mono" w:eastAsia="Times New Roman" w:hAnsi="Roboto Mono" w:cs="Times New Roman"/>
          <w:color w:val="3C4043"/>
          <w:sz w:val="20"/>
          <w:szCs w:val="20"/>
        </w:rPr>
        <w:t>}</w:t>
      </w:r>
    </w:p>
    <w:p w14:paraId="4E3A5797" w14:textId="3C6D50E9" w:rsidR="003437E5" w:rsidRDefault="003437E5" w:rsidP="003437E5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</w:p>
    <w:p w14:paraId="48C5C63F" w14:textId="30EF1394" w:rsidR="003437E5" w:rsidRDefault="003437E5" w:rsidP="003437E5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</w:p>
    <w:p w14:paraId="5ECEEB02" w14:textId="77777777" w:rsidR="003437E5" w:rsidRPr="000B4623" w:rsidRDefault="003437E5" w:rsidP="003437E5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</w:p>
    <w:p w14:paraId="6500D941" w14:textId="77777777" w:rsidR="005F533E" w:rsidRDefault="005F533E"/>
    <w:sectPr w:rsidR="005F5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ar(--devsite-code-font-family)">
    <w:altName w:val="Cambria"/>
    <w:panose1 w:val="00000000000000000000"/>
    <w:charset w:val="00"/>
    <w:family w:val="roman"/>
    <w:notTrueType/>
    <w:pitch w:val="default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632EC"/>
    <w:multiLevelType w:val="multilevel"/>
    <w:tmpl w:val="8DB24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20342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UIzY1MjCwNTU0NzYyUdpeDU4uLM/DyQAsNaAOqNsncsAAAA"/>
  </w:docVars>
  <w:rsids>
    <w:rsidRoot w:val="000B4623"/>
    <w:rsid w:val="0005600F"/>
    <w:rsid w:val="000B4623"/>
    <w:rsid w:val="001C3043"/>
    <w:rsid w:val="003437E5"/>
    <w:rsid w:val="005D582D"/>
    <w:rsid w:val="005F533E"/>
    <w:rsid w:val="00617CE8"/>
    <w:rsid w:val="00AA4C0D"/>
    <w:rsid w:val="00C7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EC2C1"/>
  <w15:chartTrackingRefBased/>
  <w15:docId w15:val="{8034525D-0745-4998-91C9-9B40AF937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B46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B462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devsite-heading">
    <w:name w:val="devsite-heading"/>
    <w:basedOn w:val="DefaultParagraphFont"/>
    <w:rsid w:val="000B4623"/>
  </w:style>
  <w:style w:type="paragraph" w:styleId="NormalWeb">
    <w:name w:val="Normal (Web)"/>
    <w:basedOn w:val="Normal"/>
    <w:uiPriority w:val="99"/>
    <w:semiHidden/>
    <w:unhideWhenUsed/>
    <w:rsid w:val="000B4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B4623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B462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437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9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1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31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7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apps-script/reference/spreadsheet/spreadsheet-ap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apps-script/reference/slides/slides-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apps-script/reference/document/document-ap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apps-script/reference/spreadsheet/spreadsheet-ap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velopers.google.com/apps-script/guides/bou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okaeai Dehaghani</dc:creator>
  <cp:keywords/>
  <dc:description/>
  <cp:lastModifiedBy>Ali Zokaeai Dehaghani</cp:lastModifiedBy>
  <cp:revision>1</cp:revision>
  <dcterms:created xsi:type="dcterms:W3CDTF">2024-02-27T19:39:00Z</dcterms:created>
  <dcterms:modified xsi:type="dcterms:W3CDTF">2024-02-27T20:41:00Z</dcterms:modified>
</cp:coreProperties>
</file>